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924F3" w14:textId="77777777" w:rsidR="00310CC7" w:rsidRDefault="004D4592">
      <w:pPr>
        <w:pStyle w:val="Title"/>
      </w:pPr>
      <w:r>
        <w:t>Analysis Qualifying Exam: Complex Analysis (August 2004)</w:t>
      </w:r>
    </w:p>
    <w:p w14:paraId="45782E26" w14:textId="77777777" w:rsidR="00310CC7" w:rsidRDefault="004D4592">
      <w:pPr>
        <w:pStyle w:val="Heading2"/>
      </w:pPr>
      <w:bookmarkStart w:id="0" w:name="main-content"/>
      <w:bookmarkStart w:id="1" w:name="instructions"/>
      <w:r>
        <w:t>Instructions</w:t>
      </w:r>
    </w:p>
    <w:p w14:paraId="2E8F4E3C" w14:textId="77777777" w:rsidR="00310CC7" w:rsidRDefault="004D4592">
      <w:pPr>
        <w:pStyle w:val="FirstParagraph"/>
      </w:pPr>
      <w:r>
        <w:t>5 problems, counted 10 points apiece.</w:t>
      </w:r>
    </w:p>
    <w:p w14:paraId="4AB929E4" w14:textId="77777777" w:rsidR="00310CC7" w:rsidRDefault="004D4592">
      <w:pPr>
        <w:pStyle w:val="Heading2"/>
      </w:pPr>
      <w:bookmarkStart w:id="2" w:name="problems"/>
      <w:bookmarkEnd w:id="1"/>
      <w:r>
        <w:t>Problems</w:t>
      </w:r>
    </w:p>
    <w:p w14:paraId="3C88DE5A" w14:textId="77777777" w:rsidR="00310CC7" w:rsidRDefault="004D4592">
      <w:pPr>
        <w:pStyle w:val="Compact"/>
        <w:numPr>
          <w:ilvl w:val="0"/>
          <w:numId w:val="2"/>
        </w:numPr>
      </w:pPr>
      <w:r>
        <w:t xml:space="preserve">Evaluate the following integral (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) by the method of residues.</w:t>
      </w:r>
    </w:p>
    <w:p w14:paraId="69C70A52" w14:textId="77777777" w:rsidR="00310CC7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13E3CDA6" w14:textId="77777777" w:rsidR="00310CC7" w:rsidRDefault="004D4592">
      <w:pPr>
        <w:pStyle w:val="Compact"/>
        <w:numPr>
          <w:ilvl w:val="0"/>
          <w:numId w:val="2"/>
        </w:numPr>
      </w:pPr>
      <w:r>
        <w:t xml:space="preserve">Compute the Laurent series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on the annulu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on the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25551553" w14:textId="77777777" w:rsidR="00310CC7" w:rsidRDefault="004D4592">
      <w:pPr>
        <w:pStyle w:val="Compact"/>
        <w:numPr>
          <w:ilvl w:val="0"/>
          <w:numId w:val="2"/>
        </w:numPr>
      </w:pPr>
      <w:r>
        <w:t xml:space="preserve">Find a conformal mapping from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w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Include a definition of conformal mapping, and briefly indicate why your proposed mapping is indeed conformal.</w:t>
      </w:r>
    </w:p>
    <w:p w14:paraId="4C1FD796" w14:textId="77777777" w:rsidR="00310CC7" w:rsidRDefault="004D4592">
      <w:pPr>
        <w:pStyle w:val="Compact"/>
        <w:numPr>
          <w:ilvl w:val="0"/>
          <w:numId w:val="2"/>
        </w:numPr>
      </w:pPr>
      <w:r>
        <w:t xml:space="preserve">Conside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z</m:t>
        </m:r>
      </m:oMath>
      <w:r>
        <w:t xml:space="preserve"> on the domain </w:t>
      </w:r>
      <m:oMath>
        <m:r>
          <m:rPr>
            <m:sty m:val="p"/>
          </m:rPr>
          <w:rPr>
            <w:rFonts w:ascii="Cambria Math" w:hAnsi="Cambria Math"/>
          </w:rPr>
          <m:t>Ω=</m:t>
        </m:r>
        <m:r>
          <m:rPr>
            <m:scr m:val="double-struck"/>
            <m:sty m:val="p"/>
          </m:rPr>
          <w:rPr>
            <w:rFonts w:ascii="Cambria Math" w:hAnsi="Cambria Math"/>
          </w:rPr>
          <m:t>C-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7C9E6570" w14:textId="77777777" w:rsidR="00310CC7" w:rsidRDefault="004D4592">
      <w:pPr>
        <w:pStyle w:val="Compact"/>
        <w:numPr>
          <w:ilvl w:val="1"/>
          <w:numId w:val="3"/>
        </w:numPr>
      </w:pPr>
      <w:r>
        <w:t xml:space="preserve">Prove that it is not possible to uniformly approximat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by polynomials in </w:t>
      </w:r>
      <m:oMath>
        <m:r>
          <w:rPr>
            <w:rFonts w:ascii="Cambria Math" w:hAnsi="Cambria Math"/>
          </w:rPr>
          <m:t>z</m:t>
        </m:r>
      </m:oMath>
      <w:r>
        <w:t xml:space="preserve">. (In other words, show that there is some compact set </w:t>
      </w:r>
      <m:oMath>
        <m:r>
          <w:rPr>
            <w:rFonts w:ascii="Cambria Math" w:hAnsi="Cambria Math"/>
          </w:rPr>
          <m:t>K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for which there does not exist a sequence of polynomials converging uniformly to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w:rPr>
            <w:rFonts w:ascii="Cambria Math" w:hAnsi="Cambria Math"/>
          </w:rPr>
          <m:t>K</m:t>
        </m:r>
      </m:oMath>
      <w:r>
        <w:t>.)</w:t>
      </w:r>
    </w:p>
    <w:p w14:paraId="63A6729F" w14:textId="77777777" w:rsidR="00310CC7" w:rsidRDefault="004D4592">
      <w:pPr>
        <w:pStyle w:val="Compact"/>
        <w:numPr>
          <w:ilvl w:val="1"/>
          <w:numId w:val="3"/>
        </w:numPr>
      </w:pPr>
      <w:r>
        <w:t xml:space="preserve">Indicate how on any closed disk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 be uniformly approximated by polynomials.</w:t>
      </w:r>
    </w:p>
    <w:p w14:paraId="03881E33" w14:textId="77777777" w:rsidR="00310CC7" w:rsidRDefault="004D4592">
      <w:pPr>
        <w:pStyle w:val="Compact"/>
        <w:numPr>
          <w:ilvl w:val="0"/>
          <w:numId w:val="2"/>
        </w:numPr>
      </w:pPr>
      <w:r>
        <w:t>State and prove the Fundamental Theorem of Algebra by methods of complex analysis. (If you apply Liouville's theorem in your proof, sketch the proof of Liouville's theorem.)</w:t>
      </w:r>
      <w:bookmarkEnd w:id="0"/>
      <w:bookmarkEnd w:id="2"/>
    </w:p>
    <w:sectPr w:rsidR="00310CC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1A86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836F8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2C425D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95309748">
    <w:abstractNumId w:val="0"/>
  </w:num>
  <w:num w:numId="2" w16cid:durableId="359235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917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0CC7"/>
    <w:rsid w:val="002B1236"/>
    <w:rsid w:val="00310CC7"/>
    <w:rsid w:val="004D4592"/>
    <w:rsid w:val="004E21F1"/>
    <w:rsid w:val="009B7B8D"/>
    <w:rsid w:val="009E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891E6"/>
  <w15:docId w15:val="{876091DF-680F-417B-8A36-779FF036F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918</Characters>
  <Application>Microsoft Office Word</Application>
  <DocSecurity>0</DocSecurity>
  <Lines>22</Lines>
  <Paragraphs>15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Qualifying Exam: Complex Analysis (August 2004)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8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